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9C56D" w14:textId="1D7BB177" w:rsidR="00476396" w:rsidRPr="005D7AEA" w:rsidRDefault="003026F5" w:rsidP="005D7AEA">
      <w:pPr>
        <w:jc w:val="center"/>
        <w:rPr>
          <w:b/>
          <w:bCs/>
          <w:sz w:val="32"/>
          <w:szCs w:val="32"/>
        </w:rPr>
      </w:pPr>
      <w:r w:rsidRPr="005D7AEA">
        <w:rPr>
          <w:b/>
          <w:bCs/>
          <w:sz w:val="32"/>
          <w:szCs w:val="32"/>
        </w:rPr>
        <w:t>HOW TO USE THIS PACKAGE</w:t>
      </w:r>
    </w:p>
    <w:p w14:paraId="48670265" w14:textId="5D182509" w:rsidR="00453D74" w:rsidRDefault="00DA6202" w:rsidP="006B6157">
      <w:r>
        <w:t xml:space="preserve">By this Tutorial Package, </w:t>
      </w:r>
      <w:r w:rsidR="003026F5">
        <w:t xml:space="preserve">we will guide you </w:t>
      </w:r>
      <w:r w:rsidR="00271521">
        <w:t xml:space="preserve">through </w:t>
      </w:r>
      <w:r w:rsidR="00B403F5">
        <w:t>the basics of Natural Language Processing with very minimal effort</w:t>
      </w:r>
      <w:r w:rsidR="00950793">
        <w:t xml:space="preserve">! The package is comprised of three main </w:t>
      </w:r>
      <w:r w:rsidR="00663B5D">
        <w:t xml:space="preserve">sections: </w:t>
      </w:r>
    </w:p>
    <w:p w14:paraId="1ECDBDDB" w14:textId="44DC098B" w:rsidR="006B6157" w:rsidRDefault="006B6157" w:rsidP="006B6157">
      <w:r>
        <w:t>1. What is NLP and how does it work?</w:t>
      </w:r>
    </w:p>
    <w:p w14:paraId="139C1017" w14:textId="75E26ED0" w:rsidR="006B6157" w:rsidRDefault="006B6157" w:rsidP="006B6157">
      <w:r>
        <w:t xml:space="preserve">2. </w:t>
      </w:r>
      <w:r w:rsidR="008F6D79">
        <w:t>The capabilities of NLP</w:t>
      </w:r>
    </w:p>
    <w:p w14:paraId="3718E230" w14:textId="59DD9AF2" w:rsidR="008F6D79" w:rsidRDefault="008F6D79" w:rsidP="006B6157">
      <w:r>
        <w:t>3. Their limitations and future developments</w:t>
      </w:r>
    </w:p>
    <w:p w14:paraId="46E12020" w14:textId="14589267" w:rsidR="0020364C" w:rsidRDefault="00453D74" w:rsidP="006B6157">
      <w:r>
        <w:t>There are complemented by an interactive software, where you can input your voice</w:t>
      </w:r>
      <w:r w:rsidR="009861E1">
        <w:t>, and the software will return the script</w:t>
      </w:r>
      <w:r w:rsidR="005A3DA1">
        <w:t xml:space="preserve">. This is </w:t>
      </w:r>
      <w:r w:rsidR="0039788A">
        <w:t xml:space="preserve">one of </w:t>
      </w:r>
      <w:r w:rsidR="005A3DA1">
        <w:t xml:space="preserve">the most </w:t>
      </w:r>
      <w:r w:rsidR="0039788A">
        <w:t>powerful that has been created by NLP technologies these days</w:t>
      </w:r>
      <w:r w:rsidR="008517E6">
        <w:t>.</w:t>
      </w:r>
      <w:r w:rsidR="003303A5">
        <w:t xml:space="preserve"> </w:t>
      </w:r>
    </w:p>
    <w:p w14:paraId="6C7A825A" w14:textId="50FD2559" w:rsidR="003303A5" w:rsidRDefault="00375609" w:rsidP="006B6157">
      <w:r>
        <w:t xml:space="preserve">We recommend that you go through the </w:t>
      </w:r>
      <w:r w:rsidR="00F971F3">
        <w:t>package</w:t>
      </w:r>
      <w:r>
        <w:t xml:space="preserve"> in order, </w:t>
      </w:r>
      <w:r w:rsidR="00F971F3">
        <w:t>as we reference former materials at some points.</w:t>
      </w:r>
    </w:p>
    <w:p w14:paraId="7FAB843E" w14:textId="77777777" w:rsidR="003126E5" w:rsidRDefault="003126E5" w:rsidP="00963A75">
      <w:pPr>
        <w:rPr>
          <w:b/>
          <w:bCs/>
          <w:sz w:val="24"/>
          <w:szCs w:val="24"/>
        </w:rPr>
      </w:pPr>
    </w:p>
    <w:p w14:paraId="6F56694C" w14:textId="2A50FAA0" w:rsidR="00963A75" w:rsidRPr="005D7AEA" w:rsidRDefault="00963A75" w:rsidP="00963A75">
      <w:pPr>
        <w:rPr>
          <w:b/>
          <w:bCs/>
          <w:sz w:val="24"/>
          <w:szCs w:val="24"/>
        </w:rPr>
      </w:pPr>
      <w:r w:rsidRPr="005D7AEA">
        <w:rPr>
          <w:b/>
          <w:bCs/>
          <w:sz w:val="24"/>
          <w:szCs w:val="24"/>
        </w:rPr>
        <w:t>1.What is NLP and how does it work?</w:t>
      </w:r>
    </w:p>
    <w:p w14:paraId="57480F6A" w14:textId="4AC108A1" w:rsidR="00963A75" w:rsidRDefault="00963A75" w:rsidP="00963A75">
      <w:r>
        <w:t xml:space="preserve">This section is the most sophisticated, as it contains a lot of abstract ideas, yet have been simplified to the highest extend so that you can understand. </w:t>
      </w:r>
      <w:r w:rsidR="00622407">
        <w:t xml:space="preserve">The only notice for you is on the last </w:t>
      </w:r>
      <w:r w:rsidR="006159AF">
        <w:t>section</w:t>
      </w:r>
      <w:r w:rsidR="00622407">
        <w:t xml:space="preserve">, about the mathematical concepts, it would be more appropriate for students with some knowledge about high school algebra (GCSE year 10). </w:t>
      </w:r>
      <w:r w:rsidR="006159AF">
        <w:t xml:space="preserve">If you find it too challenging, you can skip it as it will not affect the later content. </w:t>
      </w:r>
    </w:p>
    <w:p w14:paraId="6E22061A" w14:textId="77777777" w:rsidR="003126E5" w:rsidRDefault="003126E5" w:rsidP="00963A75"/>
    <w:p w14:paraId="1C0233F8" w14:textId="669A02ED" w:rsidR="00B91354" w:rsidRDefault="00B91354" w:rsidP="00963A75">
      <w:r>
        <w:rPr>
          <w:noProof/>
        </w:rPr>
        <w:drawing>
          <wp:inline distT="0" distB="0" distL="0" distR="0" wp14:anchorId="3D6F3097" wp14:editId="0ACD119C">
            <wp:extent cx="6479588" cy="3130786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 rotWithShape="1">
                    <a:blip r:embed="rId8"/>
                    <a:srcRect t="8671" b="5426"/>
                    <a:stretch/>
                  </pic:blipFill>
                  <pic:spPr bwMode="auto">
                    <a:xfrm>
                      <a:off x="0" y="0"/>
                      <a:ext cx="6480175" cy="31310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2C8168" w14:textId="77777777" w:rsidR="00AB05F8" w:rsidRDefault="00AB05F8" w:rsidP="00963A75">
      <w:pPr>
        <w:rPr>
          <w:b/>
          <w:bCs/>
        </w:rPr>
      </w:pPr>
    </w:p>
    <w:p w14:paraId="519A82D4" w14:textId="77777777" w:rsidR="00AB05F8" w:rsidRDefault="00AB05F8" w:rsidP="00963A75">
      <w:pPr>
        <w:rPr>
          <w:b/>
          <w:bCs/>
        </w:rPr>
      </w:pPr>
    </w:p>
    <w:p w14:paraId="3C913630" w14:textId="77777777" w:rsidR="00AB05F8" w:rsidRDefault="00AB05F8" w:rsidP="00963A75">
      <w:pPr>
        <w:rPr>
          <w:b/>
          <w:bCs/>
        </w:rPr>
      </w:pPr>
    </w:p>
    <w:p w14:paraId="76BAC7C8" w14:textId="77777777" w:rsidR="00AB05F8" w:rsidRDefault="00AB05F8" w:rsidP="00963A75">
      <w:pPr>
        <w:rPr>
          <w:b/>
          <w:bCs/>
        </w:rPr>
      </w:pPr>
    </w:p>
    <w:p w14:paraId="7178BD40" w14:textId="77777777" w:rsidR="00AB05F8" w:rsidRDefault="00AB05F8" w:rsidP="00963A75"/>
    <w:p w14:paraId="193B248F" w14:textId="77777777" w:rsidR="00AB05F8" w:rsidRDefault="00AB05F8" w:rsidP="00963A75"/>
    <w:p w14:paraId="606BBA3A" w14:textId="77777777" w:rsidR="00AB05F8" w:rsidRDefault="00AB05F8" w:rsidP="00963A75"/>
    <w:p w14:paraId="2BAFF6EA" w14:textId="77777777" w:rsidR="00AB05F8" w:rsidRDefault="00AB05F8" w:rsidP="00963A75"/>
    <w:p w14:paraId="2CDDE09C" w14:textId="77777777" w:rsidR="00AB05F8" w:rsidRDefault="00AB05F8" w:rsidP="00AB05F8">
      <w:pPr>
        <w:rPr>
          <w:b/>
          <w:bCs/>
        </w:rPr>
      </w:pPr>
    </w:p>
    <w:p w14:paraId="7CF0EDFF" w14:textId="77777777" w:rsidR="00AB05F8" w:rsidRDefault="00AB05F8" w:rsidP="00AB05F8">
      <w:pPr>
        <w:rPr>
          <w:b/>
          <w:bCs/>
        </w:rPr>
      </w:pPr>
    </w:p>
    <w:p w14:paraId="30525093" w14:textId="56FE82E8" w:rsidR="00AB05F8" w:rsidRPr="005D7AEA" w:rsidRDefault="00AB05F8" w:rsidP="00AB05F8">
      <w:pPr>
        <w:rPr>
          <w:b/>
          <w:bCs/>
          <w:sz w:val="24"/>
          <w:szCs w:val="24"/>
        </w:rPr>
      </w:pPr>
      <w:r w:rsidRPr="005D7AEA">
        <w:rPr>
          <w:b/>
          <w:bCs/>
          <w:sz w:val="24"/>
          <w:szCs w:val="24"/>
        </w:rPr>
        <w:t>2. The capabilities of NLP</w:t>
      </w:r>
    </w:p>
    <w:p w14:paraId="60E9D7C4" w14:textId="77777777" w:rsidR="00AB05F8" w:rsidRDefault="00AB05F8" w:rsidP="00AB05F8">
      <w:r>
        <w:t>This section is less technical. We recommend you follow the narrative of Bob and Amy – our main characters. You should imagine the contexts that we gave, and potentially relate it to yourself. You shall repeat reading the Formal introduction – Bob’s story – Illustration structure throughout the section:</w:t>
      </w:r>
    </w:p>
    <w:p w14:paraId="2207BACC" w14:textId="77777777" w:rsidR="00AB05F8" w:rsidRDefault="00AB05F8" w:rsidP="00963A75"/>
    <w:p w14:paraId="7A1E6D4F" w14:textId="17D31E39" w:rsidR="00DD2C86" w:rsidRDefault="00845CA3" w:rsidP="00576F4A">
      <w:pPr>
        <w:jc w:val="center"/>
      </w:pPr>
      <w:r>
        <w:rPr>
          <w:b/>
          <w:bCs/>
          <w:noProof/>
        </w:rPr>
        <w:drawing>
          <wp:inline distT="0" distB="0" distL="0" distR="0" wp14:anchorId="7ACA8354" wp14:editId="6110EF20">
            <wp:extent cx="6480175" cy="7673340"/>
            <wp:effectExtent l="0" t="0" r="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767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66AA1" w14:textId="77777777" w:rsidR="00DD2C86" w:rsidRDefault="00DD2C86" w:rsidP="00963A75"/>
    <w:p w14:paraId="166B1D95" w14:textId="77777777" w:rsidR="00D03B69" w:rsidRPr="005D7AEA" w:rsidRDefault="00D03B69" w:rsidP="00D03B69">
      <w:pPr>
        <w:rPr>
          <w:b/>
          <w:bCs/>
          <w:sz w:val="24"/>
          <w:szCs w:val="24"/>
        </w:rPr>
      </w:pPr>
      <w:r w:rsidRPr="005D7AEA">
        <w:rPr>
          <w:b/>
          <w:bCs/>
          <w:sz w:val="24"/>
          <w:szCs w:val="24"/>
        </w:rPr>
        <w:t>3. Their limitations and future developments</w:t>
      </w:r>
    </w:p>
    <w:p w14:paraId="4BAE69FC" w14:textId="63AAC08D" w:rsidR="00F37114" w:rsidRDefault="00D03B69" w:rsidP="00963A75">
      <w:r>
        <w:t xml:space="preserve">This follows a very similar structure to section 2. You should find the coloured </w:t>
      </w:r>
      <w:r w:rsidR="003D4F74">
        <w:t>examples easier to comprehend.</w:t>
      </w:r>
    </w:p>
    <w:p w14:paraId="150F48BE" w14:textId="77777777" w:rsidR="005D7AEA" w:rsidRDefault="005D7AEA" w:rsidP="00963A75"/>
    <w:p w14:paraId="7D94F330" w14:textId="56426C47" w:rsidR="005D7AEA" w:rsidRDefault="008B3EA2" w:rsidP="003303A5">
      <w:pPr>
        <w:rPr>
          <w:b/>
          <w:bCs/>
          <w:sz w:val="24"/>
          <w:szCs w:val="24"/>
        </w:rPr>
      </w:pPr>
      <w:r w:rsidRPr="005D7AEA">
        <w:rPr>
          <w:b/>
          <w:bCs/>
          <w:sz w:val="24"/>
          <w:szCs w:val="24"/>
        </w:rPr>
        <w:t>Installation of the speech to text program</w:t>
      </w:r>
      <w:r w:rsidR="00EF2064" w:rsidRPr="005D7AEA">
        <w:rPr>
          <w:b/>
          <w:bCs/>
          <w:sz w:val="24"/>
          <w:szCs w:val="24"/>
        </w:rPr>
        <w:t>.</w:t>
      </w:r>
    </w:p>
    <w:p w14:paraId="7DBC8EBF" w14:textId="194CBE78" w:rsidR="003303A5" w:rsidRPr="005D7AEA" w:rsidRDefault="00EF2064" w:rsidP="003303A5">
      <w:pPr>
        <w:rPr>
          <w:b/>
          <w:bCs/>
          <w:sz w:val="24"/>
          <w:szCs w:val="24"/>
        </w:rPr>
      </w:pPr>
      <w:r w:rsidRPr="005D7AEA">
        <w:rPr>
          <w:b/>
          <w:bCs/>
          <w:sz w:val="24"/>
          <w:szCs w:val="24"/>
        </w:rPr>
        <w:t xml:space="preserve">This is slightly technical, so you might need help from your </w:t>
      </w:r>
      <w:r w:rsidR="005D7AEA">
        <w:rPr>
          <w:b/>
          <w:bCs/>
          <w:sz w:val="24"/>
          <w:szCs w:val="24"/>
        </w:rPr>
        <w:t>teacher!</w:t>
      </w:r>
    </w:p>
    <w:p w14:paraId="65D37CA5" w14:textId="19EB0F80" w:rsidR="001F33EE" w:rsidRDefault="009F0AC7" w:rsidP="006B6157">
      <w:r>
        <w:t>This is a guidance for Windows</w:t>
      </w:r>
      <w:r w:rsidR="001F33EE">
        <w:t xml:space="preserve"> </w:t>
      </w:r>
      <w:r>
        <w:t xml:space="preserve">10 users. </w:t>
      </w:r>
      <w:r w:rsidR="001F33EE">
        <w:t>You can follow the following ste</w:t>
      </w:r>
      <w:r w:rsidR="007B6B49">
        <w:t>ps:</w:t>
      </w:r>
    </w:p>
    <w:p w14:paraId="4DCE8258" w14:textId="77777777" w:rsidR="007B6B49" w:rsidRDefault="007B6B49" w:rsidP="006B6157">
      <w:r>
        <w:t>1-</w:t>
      </w:r>
      <w:r w:rsidR="002C51E7">
        <w:t xml:space="preserve">First download the zip file from </w:t>
      </w:r>
      <w:r w:rsidR="00606583">
        <w:t xml:space="preserve">[link here]. </w:t>
      </w:r>
    </w:p>
    <w:p w14:paraId="6149AE62" w14:textId="23823D37" w:rsidR="007B6B49" w:rsidRDefault="007B6B49" w:rsidP="006B6157">
      <w:r>
        <w:t>2-</w:t>
      </w:r>
      <w:r w:rsidR="00606583">
        <w:t>Then</w:t>
      </w:r>
      <w:r w:rsidR="009F0AC7">
        <w:t xml:space="preserve"> unzip the folder </w:t>
      </w:r>
      <w:r w:rsidR="00A0410E">
        <w:t xml:space="preserve">onto your desktop. Press </w:t>
      </w:r>
      <w:r w:rsidR="00FA553A">
        <w:t>“</w:t>
      </w:r>
      <w:r w:rsidR="00336DD0">
        <w:t>Windows</w:t>
      </w:r>
      <w:r w:rsidR="00FA553A">
        <w:t>”</w:t>
      </w:r>
      <w:r w:rsidR="00C8441E">
        <w:t xml:space="preserve"> + “R” to open terminal, then change the working directory </w:t>
      </w:r>
      <w:r w:rsidR="0025692F">
        <w:t xml:space="preserve">to the </w:t>
      </w:r>
      <w:r w:rsidR="003A7D25">
        <w:t>folder called Hackathon</w:t>
      </w:r>
      <w:r w:rsidR="00CB2C51">
        <w:t>.</w:t>
      </w:r>
    </w:p>
    <w:p w14:paraId="07023974" w14:textId="77777777" w:rsidR="002E0F37" w:rsidRDefault="007B6B49" w:rsidP="006B6157">
      <w:r>
        <w:t>3-</w:t>
      </w:r>
      <w:r w:rsidR="00CB2C51">
        <w:t xml:space="preserve">Then type “pip install </w:t>
      </w:r>
      <w:r w:rsidR="00F74F96">
        <w:t>-r requirements.txt</w:t>
      </w:r>
      <w:r w:rsidR="00CB2C51">
        <w:t>”</w:t>
      </w:r>
      <w:r w:rsidR="00F74F96">
        <w:t xml:space="preserve"> to install some of the dependencies. </w:t>
      </w:r>
    </w:p>
    <w:p w14:paraId="124473E5" w14:textId="77777777" w:rsidR="002E0F37" w:rsidRDefault="002E0F37" w:rsidP="006B6157">
      <w:r>
        <w:t>4-</w:t>
      </w:r>
      <w:r w:rsidR="00F74F96">
        <w:t xml:space="preserve">After that </w:t>
      </w:r>
      <w:r w:rsidR="00037BBF">
        <w:t>type “</w:t>
      </w:r>
      <w:proofErr w:type="spellStart"/>
      <w:r w:rsidR="00037BBF">
        <w:t>pipwin</w:t>
      </w:r>
      <w:proofErr w:type="spellEnd"/>
      <w:r w:rsidR="00037BBF">
        <w:t xml:space="preserve"> install </w:t>
      </w:r>
      <w:proofErr w:type="spellStart"/>
      <w:r w:rsidR="00037BBF">
        <w:t>pyaudio</w:t>
      </w:r>
      <w:proofErr w:type="spellEnd"/>
      <w:r w:rsidR="00037BBF">
        <w:t>”</w:t>
      </w:r>
      <w:r w:rsidR="00BD07E6">
        <w:t xml:space="preserve"> and we will have all the dependencies we need. </w:t>
      </w:r>
    </w:p>
    <w:p w14:paraId="3F1E5497" w14:textId="66ADF0B6" w:rsidR="002E0F37" w:rsidRDefault="002E0F37" w:rsidP="006B6157">
      <w:r>
        <w:t>5-</w:t>
      </w:r>
      <w:r w:rsidR="00663A4D">
        <w:t xml:space="preserve">Then </w:t>
      </w:r>
      <w:r w:rsidR="005B7851">
        <w:t>type “cd program”</w:t>
      </w:r>
    </w:p>
    <w:p w14:paraId="58C095AB" w14:textId="135468AD" w:rsidR="008F6D79" w:rsidRDefault="002E0F37" w:rsidP="006B6157">
      <w:r>
        <w:t>6-Finally,</w:t>
      </w:r>
      <w:r w:rsidR="00BD426B">
        <w:t xml:space="preserve"> </w:t>
      </w:r>
      <w:r w:rsidR="00336DD0">
        <w:t>you can type</w:t>
      </w:r>
      <w:r w:rsidR="00BD426B">
        <w:t xml:space="preserve"> “python gui.py” and press enter we can now run the program.</w:t>
      </w:r>
      <w:r w:rsidR="005B7851">
        <w:t xml:space="preserve"> </w:t>
      </w:r>
    </w:p>
    <w:sectPr w:rsidR="008F6D79" w:rsidSect="00C76D4E">
      <w:pgSz w:w="11907" w:h="16840" w:code="9"/>
      <w:pgMar w:top="851" w:right="851" w:bottom="851" w:left="851" w:header="454" w:footer="45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662B1"/>
    <w:multiLevelType w:val="hybridMultilevel"/>
    <w:tmpl w:val="B7109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B378C"/>
    <w:multiLevelType w:val="hybridMultilevel"/>
    <w:tmpl w:val="1F3CA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521E50"/>
    <w:multiLevelType w:val="hybridMultilevel"/>
    <w:tmpl w:val="AC826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jQwNjC2sDC2MDJW0lEKTi0uzszPAykwqgUAxpIxhiwAAAA="/>
  </w:docVars>
  <w:rsids>
    <w:rsidRoot w:val="00476396"/>
    <w:rsid w:val="00037BBF"/>
    <w:rsid w:val="00090BBB"/>
    <w:rsid w:val="00130C0D"/>
    <w:rsid w:val="001F33EE"/>
    <w:rsid w:val="0020364C"/>
    <w:rsid w:val="002077C7"/>
    <w:rsid w:val="0025692F"/>
    <w:rsid w:val="00271521"/>
    <w:rsid w:val="002C51E7"/>
    <w:rsid w:val="002E0F37"/>
    <w:rsid w:val="003026F5"/>
    <w:rsid w:val="003126E5"/>
    <w:rsid w:val="003303A5"/>
    <w:rsid w:val="00336DD0"/>
    <w:rsid w:val="00375609"/>
    <w:rsid w:val="0039788A"/>
    <w:rsid w:val="003A7D25"/>
    <w:rsid w:val="003D4F74"/>
    <w:rsid w:val="004223AE"/>
    <w:rsid w:val="00453D74"/>
    <w:rsid w:val="00476396"/>
    <w:rsid w:val="00576F4A"/>
    <w:rsid w:val="005A3DA1"/>
    <w:rsid w:val="005B7851"/>
    <w:rsid w:val="005D7AEA"/>
    <w:rsid w:val="00606583"/>
    <w:rsid w:val="006159AF"/>
    <w:rsid w:val="00622407"/>
    <w:rsid w:val="00663A4D"/>
    <w:rsid w:val="00663B5D"/>
    <w:rsid w:val="006A4ECB"/>
    <w:rsid w:val="006A618A"/>
    <w:rsid w:val="006B6157"/>
    <w:rsid w:val="00771412"/>
    <w:rsid w:val="007B6B49"/>
    <w:rsid w:val="00845CA3"/>
    <w:rsid w:val="008517E6"/>
    <w:rsid w:val="008B3EA2"/>
    <w:rsid w:val="008F6D79"/>
    <w:rsid w:val="00906ACD"/>
    <w:rsid w:val="00950793"/>
    <w:rsid w:val="00963A75"/>
    <w:rsid w:val="009861E1"/>
    <w:rsid w:val="009F0AC7"/>
    <w:rsid w:val="00A0410E"/>
    <w:rsid w:val="00AB05F8"/>
    <w:rsid w:val="00AF34AC"/>
    <w:rsid w:val="00B403F5"/>
    <w:rsid w:val="00B91354"/>
    <w:rsid w:val="00BD07E6"/>
    <w:rsid w:val="00BD426B"/>
    <w:rsid w:val="00C76D4E"/>
    <w:rsid w:val="00C8441E"/>
    <w:rsid w:val="00CB2C51"/>
    <w:rsid w:val="00D03B69"/>
    <w:rsid w:val="00DA6202"/>
    <w:rsid w:val="00DD2C86"/>
    <w:rsid w:val="00EC0F82"/>
    <w:rsid w:val="00EE43DF"/>
    <w:rsid w:val="00EF2064"/>
    <w:rsid w:val="00F37114"/>
    <w:rsid w:val="00F70284"/>
    <w:rsid w:val="00F72664"/>
    <w:rsid w:val="00F74F96"/>
    <w:rsid w:val="00F971F3"/>
    <w:rsid w:val="00FA5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E97D9"/>
  <w15:chartTrackingRefBased/>
  <w15:docId w15:val="{1172F7A3-8218-4A76-9A98-D361C5176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6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0DC3782D6554586362D4C96BB9F22" ma:contentTypeVersion="3" ma:contentTypeDescription="Create a new document." ma:contentTypeScope="" ma:versionID="80f9650ad8e56b503743ffc02a2ca9c7">
  <xsd:schema xmlns:xsd="http://www.w3.org/2001/XMLSchema" xmlns:xs="http://www.w3.org/2001/XMLSchema" xmlns:p="http://schemas.microsoft.com/office/2006/metadata/properties" xmlns:ns3="f23e6f37-d407-4615-b11e-8431a6e68aa0" targetNamespace="http://schemas.microsoft.com/office/2006/metadata/properties" ma:root="true" ma:fieldsID="3289a7b7fceea58952c20a1619eb170d" ns3:_="">
    <xsd:import namespace="f23e6f37-d407-4615-b11e-8431a6e68aa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e6f37-d407-4615-b11e-8431a6e68a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C10A3F-5630-48F9-B35E-C3529C2491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C19225-5EEF-4FDC-A7B0-B19B280DA3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A3C003-3E45-4AD1-A3F5-0D7A385228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3e6f37-d407-4615-b11e-8431a6e68a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38</Words>
  <Characters>1929</Characters>
  <Application>Microsoft Office Word</Application>
  <DocSecurity>0</DocSecurity>
  <Lines>16</Lines>
  <Paragraphs>4</Paragraphs>
  <ScaleCrop>false</ScaleCrop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 Hong Minh</dc:creator>
  <cp:keywords/>
  <dc:description/>
  <cp:lastModifiedBy>Dat Hong Minh</cp:lastModifiedBy>
  <cp:revision>64</cp:revision>
  <dcterms:created xsi:type="dcterms:W3CDTF">2022-02-15T17:53:00Z</dcterms:created>
  <dcterms:modified xsi:type="dcterms:W3CDTF">2022-02-15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0DC3782D6554586362D4C96BB9F22</vt:lpwstr>
  </property>
</Properties>
</file>